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B037A" w14:textId="77777777" w:rsidR="006A1BE4" w:rsidRPr="0009073E" w:rsidRDefault="006A1BE4" w:rsidP="006A1BE4">
      <w:pPr>
        <w:spacing w:after="0" w:line="240" w:lineRule="auto"/>
        <w:rPr>
          <w:b/>
          <w:sz w:val="44"/>
          <w:szCs w:val="44"/>
        </w:rPr>
      </w:pPr>
      <w:commentRangeStart w:id="0"/>
      <w:r>
        <w:rPr>
          <w:b/>
          <w:sz w:val="44"/>
          <w:szCs w:val="44"/>
        </w:rPr>
        <w:t>ISP 380</w:t>
      </w:r>
      <w:commentRangeEnd w:id="0"/>
      <w:r>
        <w:rPr>
          <w:rStyle w:val="CommentReference"/>
        </w:rPr>
        <w:commentReference w:id="0"/>
      </w:r>
      <w:r>
        <w:rPr>
          <w:b/>
          <w:sz w:val="44"/>
          <w:szCs w:val="44"/>
        </w:rPr>
        <w:t>P</w:t>
      </w:r>
    </w:p>
    <w:p w14:paraId="2A214E24" w14:textId="77777777" w:rsidR="006A1BE4" w:rsidRPr="00037DD3" w:rsidRDefault="006A1BE4" w:rsidP="006A1BE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7631C9" wp14:editId="0460DD04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D3F6D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>
        <w:rPr>
          <w:b/>
          <w:sz w:val="44"/>
          <w:szCs w:val="44"/>
        </w:rPr>
        <w:t>Acceptance of Credit</w:t>
      </w:r>
    </w:p>
    <w:p w14:paraId="5ABF875B" w14:textId="77777777" w:rsidR="003E5B67" w:rsidRDefault="003E5B67"/>
    <w:p w14:paraId="00B88475" w14:textId="77777777" w:rsidR="006A1BE4" w:rsidRPr="006348BC" w:rsidRDefault="006A1BE4">
      <w:pPr>
        <w:rPr>
          <w:b/>
        </w:rPr>
      </w:pPr>
      <w:r w:rsidRPr="006348BC">
        <w:rPr>
          <w:b/>
        </w:rPr>
        <w:t>PURPOSE</w:t>
      </w:r>
    </w:p>
    <w:p w14:paraId="41BE1A2D" w14:textId="121FF4A7" w:rsidR="006A1BE4" w:rsidRDefault="002D627A">
      <w:r>
        <w:t>Identifies</w:t>
      </w:r>
      <w:r w:rsidR="006A1BE4">
        <w:t xml:space="preserve"> </w:t>
      </w:r>
      <w:r>
        <w:t xml:space="preserve">how credits are evaluated for transfer towards degree or certificate programs at Clackamas Community College.  </w:t>
      </w:r>
      <w:r w:rsidR="006A1BE4">
        <w:t xml:space="preserve"> </w:t>
      </w:r>
      <w:r>
        <w:t xml:space="preserve"> </w:t>
      </w:r>
    </w:p>
    <w:p w14:paraId="34FF077E" w14:textId="77777777" w:rsidR="006A1BE4" w:rsidRPr="006348BC" w:rsidRDefault="006A1BE4">
      <w:pPr>
        <w:rPr>
          <w:b/>
        </w:rPr>
      </w:pPr>
      <w:r w:rsidRPr="006348BC">
        <w:rPr>
          <w:b/>
        </w:rPr>
        <w:t>SUMMARY</w:t>
      </w:r>
    </w:p>
    <w:p w14:paraId="36CF353B" w14:textId="77777777" w:rsidR="006A1BE4" w:rsidRPr="006348BC" w:rsidRDefault="006A1BE4">
      <w:pPr>
        <w:rPr>
          <w:b/>
        </w:rPr>
      </w:pPr>
      <w:r w:rsidRPr="006348BC">
        <w:rPr>
          <w:b/>
        </w:rPr>
        <w:t>PROCEDURE</w:t>
      </w:r>
    </w:p>
    <w:p w14:paraId="495835FB" w14:textId="77777777" w:rsidR="0051139C" w:rsidRDefault="0051139C" w:rsidP="0051139C">
      <w:pPr>
        <w:pStyle w:val="ListParagraph"/>
        <w:numPr>
          <w:ilvl w:val="0"/>
          <w:numId w:val="1"/>
        </w:numPr>
      </w:pPr>
      <w:r>
        <w:t xml:space="preserve">Student submits official copies of their transcripts from regionally accredited institutions to the </w:t>
      </w:r>
      <w:r w:rsidR="002D627A">
        <w:t xml:space="preserve">Enrollment and </w:t>
      </w:r>
      <w:r w:rsidR="006A1BE4">
        <w:t xml:space="preserve">Graduation Services </w:t>
      </w:r>
      <w:r>
        <w:t xml:space="preserve">office.  </w:t>
      </w:r>
    </w:p>
    <w:p w14:paraId="69A2959F" w14:textId="5F9A9BCF" w:rsidR="006A1BE4" w:rsidRDefault="0051139C" w:rsidP="0051139C">
      <w:pPr>
        <w:pStyle w:val="ListParagraph"/>
        <w:numPr>
          <w:ilvl w:val="1"/>
          <w:numId w:val="1"/>
        </w:numPr>
      </w:pPr>
      <w:r>
        <w:t xml:space="preserve">Unofficial </w:t>
      </w:r>
      <w:r w:rsidR="006A1BE4">
        <w:t xml:space="preserve">transcripts </w:t>
      </w:r>
      <w:r w:rsidR="002D627A">
        <w:t xml:space="preserve">will not be accepted. </w:t>
      </w:r>
      <w:r w:rsidR="006A1BE4">
        <w:t xml:space="preserve"> </w:t>
      </w:r>
    </w:p>
    <w:p w14:paraId="1D52F245" w14:textId="3A2A898B" w:rsidR="006A1BE4" w:rsidRDefault="006A1BE4" w:rsidP="006348BC">
      <w:pPr>
        <w:pStyle w:val="ListParagraph"/>
        <w:numPr>
          <w:ilvl w:val="0"/>
          <w:numId w:val="1"/>
        </w:numPr>
      </w:pPr>
      <w:r>
        <w:t xml:space="preserve">Students will be notified via their </w:t>
      </w:r>
      <w:r w:rsidR="0051139C">
        <w:t xml:space="preserve">CCC </w:t>
      </w:r>
      <w:r>
        <w:t xml:space="preserve">student email account </w:t>
      </w:r>
      <w:r w:rsidR="0051139C">
        <w:t xml:space="preserve">indicating that </w:t>
      </w:r>
      <w:r>
        <w:t>their transcript was received and</w:t>
      </w:r>
      <w:r w:rsidR="0051139C">
        <w:t xml:space="preserve"> if there are issues or concerns about the transcript submissions (e.g. is not from an accredited institution or is not considered official).   </w:t>
      </w:r>
    </w:p>
    <w:p w14:paraId="1224FE10" w14:textId="754C6394" w:rsidR="006A1BE4" w:rsidRDefault="006A1BE4" w:rsidP="006348BC">
      <w:pPr>
        <w:pStyle w:val="ListParagraph"/>
        <w:numPr>
          <w:ilvl w:val="0"/>
          <w:numId w:val="1"/>
        </w:numPr>
      </w:pPr>
      <w:r>
        <w:t>Evaluation of official transcripts will be pr</w:t>
      </w:r>
      <w:r w:rsidR="0051139C">
        <w:t>ocessed in date order received and are u</w:t>
      </w:r>
      <w:r>
        <w:t>sually</w:t>
      </w:r>
      <w:r w:rsidR="0051139C">
        <w:t xml:space="preserve"> completed</w:t>
      </w:r>
      <w:r>
        <w:t xml:space="preserve"> within 4-8 weeks depending on the time of year. </w:t>
      </w:r>
    </w:p>
    <w:p w14:paraId="303359BF" w14:textId="65F11BAD" w:rsidR="006348BC" w:rsidRDefault="006A1BE4" w:rsidP="006348BC">
      <w:pPr>
        <w:pStyle w:val="ListParagraph"/>
        <w:numPr>
          <w:ilvl w:val="0"/>
          <w:numId w:val="1"/>
        </w:numPr>
      </w:pPr>
      <w:r>
        <w:t xml:space="preserve">Students will be notified via their </w:t>
      </w:r>
      <w:r w:rsidR="0051139C">
        <w:t xml:space="preserve">CCC student email account that their transcript evaluation results are ready for review.  </w:t>
      </w:r>
    </w:p>
    <w:p w14:paraId="3D06B520" w14:textId="63253465" w:rsidR="006A1BE4" w:rsidRDefault="006348BC" w:rsidP="006348BC">
      <w:pPr>
        <w:pStyle w:val="ListParagraph"/>
        <w:numPr>
          <w:ilvl w:val="0"/>
          <w:numId w:val="1"/>
        </w:numPr>
      </w:pPr>
      <w:r>
        <w:t>Students can contact</w:t>
      </w:r>
      <w:r w:rsidR="0051139C">
        <w:t xml:space="preserve"> Enrollment and</w:t>
      </w:r>
      <w:r>
        <w:t xml:space="preserve"> Graduation Services if they have any questions regarding their transfer credit evaluation</w:t>
      </w:r>
      <w:r w:rsidR="008B4C27">
        <w:t xml:space="preserve"> at gradservices@clackamas.edu</w:t>
      </w:r>
      <w:bookmarkStart w:id="1" w:name="_GoBack"/>
      <w:bookmarkEnd w:id="1"/>
      <w:r>
        <w:t>.</w:t>
      </w:r>
      <w:r w:rsidR="006A1BE4">
        <w:t xml:space="preserve">   </w:t>
      </w:r>
    </w:p>
    <w:p w14:paraId="730F319E" w14:textId="77777777" w:rsidR="008B4C27" w:rsidRDefault="008B4C27" w:rsidP="008B4C27"/>
    <w:p w14:paraId="778EB90A" w14:textId="77777777" w:rsidR="006348BC" w:rsidRPr="006348BC" w:rsidRDefault="006348BC" w:rsidP="006348BC">
      <w:pPr>
        <w:spacing w:after="0" w:line="240" w:lineRule="auto"/>
        <w:rPr>
          <w:b/>
        </w:rPr>
      </w:pPr>
      <w:r w:rsidRPr="006348BC">
        <w:rPr>
          <w:b/>
        </w:rPr>
        <w:t>REVIEW HISTORY</w:t>
      </w:r>
    </w:p>
    <w:p w14:paraId="395D9ECF" w14:textId="77777777" w:rsidR="006348BC" w:rsidRPr="0009073E" w:rsidRDefault="006348BC" w:rsidP="006348BC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3"/>
        <w:gridCol w:w="2940"/>
        <w:gridCol w:w="3117"/>
      </w:tblGrid>
      <w:tr w:rsidR="006348BC" w:rsidRPr="007D1FDC" w14:paraId="25EC0521" w14:textId="77777777" w:rsidTr="00183812">
        <w:trPr>
          <w:jc w:val="center"/>
        </w:trPr>
        <w:tc>
          <w:tcPr>
            <w:tcW w:w="3370" w:type="dxa"/>
            <w:vAlign w:val="center"/>
          </w:tcPr>
          <w:p w14:paraId="57A22D82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03B8CAEB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procedure/Format</w:t>
            </w:r>
          </w:p>
        </w:tc>
        <w:tc>
          <w:tcPr>
            <w:tcW w:w="3224" w:type="dxa"/>
            <w:vAlign w:val="center"/>
          </w:tcPr>
          <w:p w14:paraId="634D420E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7D1FDC" w14:paraId="2B53D360" w14:textId="77777777" w:rsidTr="00183812">
        <w:trPr>
          <w:jc w:val="center"/>
        </w:trPr>
        <w:tc>
          <w:tcPr>
            <w:tcW w:w="3370" w:type="dxa"/>
            <w:vAlign w:val="center"/>
          </w:tcPr>
          <w:p w14:paraId="6A8D87FF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52A726A4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718235B8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7D1FDC" w14:paraId="2C864E95" w14:textId="77777777" w:rsidTr="00183812">
        <w:trPr>
          <w:jc w:val="center"/>
        </w:trPr>
        <w:tc>
          <w:tcPr>
            <w:tcW w:w="3370" w:type="dxa"/>
            <w:vAlign w:val="center"/>
          </w:tcPr>
          <w:p w14:paraId="49E0C358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4EB2ED05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413BC1CB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7D1FDC" w14:paraId="4FB485B6" w14:textId="77777777" w:rsidTr="00183812">
        <w:trPr>
          <w:jc w:val="center"/>
        </w:trPr>
        <w:tc>
          <w:tcPr>
            <w:tcW w:w="3370" w:type="dxa"/>
            <w:vAlign w:val="center"/>
          </w:tcPr>
          <w:p w14:paraId="378168B2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7A9A41D6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0ADCB265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7D1FDC" w14:paraId="5FA0801B" w14:textId="77777777" w:rsidTr="00183812">
        <w:trPr>
          <w:jc w:val="center"/>
        </w:trPr>
        <w:tc>
          <w:tcPr>
            <w:tcW w:w="3370" w:type="dxa"/>
            <w:vAlign w:val="center"/>
          </w:tcPr>
          <w:p w14:paraId="5B7A79B9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049C898C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04558373" w14:textId="77777777" w:rsidR="006348BC" w:rsidRPr="007D1FDC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5F87E4" w14:textId="77777777" w:rsidR="006348BC" w:rsidRDefault="006348BC" w:rsidP="006348BC"/>
    <w:sectPr w:rsidR="00634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ennifer Anderson" w:date="2018-11-26T15:05:00Z" w:initials="JA">
    <w:p w14:paraId="130B92A3" w14:textId="77777777" w:rsidR="006A1BE4" w:rsidRDefault="006A1BE4" w:rsidP="006A1BE4">
      <w:pPr>
        <w:pStyle w:val="CommentText"/>
      </w:pPr>
      <w:r>
        <w:rPr>
          <w:rStyle w:val="CommentReference"/>
        </w:rPr>
        <w:annotationRef/>
      </w:r>
      <w:r>
        <w:t>Joint ISP/ARC polic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0B92A3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677F1"/>
    <w:multiLevelType w:val="hybridMultilevel"/>
    <w:tmpl w:val="77625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Q0NLEwtzSzNDRR0lEKTi0uzszPAykwrAUAHIOAiSwAAAA="/>
  </w:docVars>
  <w:rsids>
    <w:rsidRoot w:val="006A1BE4"/>
    <w:rsid w:val="002D627A"/>
    <w:rsid w:val="003E5B67"/>
    <w:rsid w:val="0051139C"/>
    <w:rsid w:val="006348BC"/>
    <w:rsid w:val="006A1BE4"/>
    <w:rsid w:val="008B4C27"/>
    <w:rsid w:val="00BB5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10A88"/>
  <w15:chartTrackingRefBased/>
  <w15:docId w15:val="{1622C030-9D1E-40F2-BA33-CE64D576F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B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A1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BE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BE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48BC"/>
    <w:pPr>
      <w:ind w:left="720"/>
      <w:contextualSpacing/>
    </w:pPr>
  </w:style>
  <w:style w:type="table" w:styleId="TableGrid">
    <w:name w:val="Table Grid"/>
    <w:basedOn w:val="TableNormal"/>
    <w:uiPriority w:val="39"/>
    <w:rsid w:val="006348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Smith</dc:creator>
  <cp:keywords/>
  <dc:description/>
  <cp:lastModifiedBy>Jennifer Anderson</cp:lastModifiedBy>
  <cp:revision>5</cp:revision>
  <dcterms:created xsi:type="dcterms:W3CDTF">2019-01-10T19:22:00Z</dcterms:created>
  <dcterms:modified xsi:type="dcterms:W3CDTF">2019-01-10T19:31:00Z</dcterms:modified>
</cp:coreProperties>
</file>